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rdin de pringtemp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5+P351+P338 - IN CASO DI CONTATTO CON GLI OCCHI: sciacquare accuratamente per parecchi minuti. Togliere le eventuali lenti a contatto se è agevole farlo. Continuare a sciacquare.</w:t>
              <w:br/>
              <w:t>P333+P313 - In caso di irritazione o eruzione della pelle: Consultare un medico.</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PINENE, linalool, linalyl acetate, LIMONENE, citronell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5-methyl-3-heptanone l(xi,r36/37)=10%</w:t>
            </w:r>
          </w:p>
          <w:p w:rsidR="00827634" w:rsidRPr="0069446B" w:rsidP="009B0F88" w14:paraId="147D3D58" w14:textId="33B2CEBF">
            <w:pPr>
              <w:pStyle w:val="SDSTableTextNormal"/>
              <w:rPr>
                <w:noProof w:val="0"/>
              </w:rPr>
            </w:pPr>
            <w:r w:rsidRPr="0069446B">
              <w:rPr>
                <w:noProof/>
              </w:rPr>
              <w:t>sostanza con dei valori limite nazionali di esposizione professionale (IT); sostanza con un limite comunitario di esposizione sul posto di lavo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1-8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793-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020-00-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inalazione), H332 (ATE=1,5 mg/l/4h)</w:t>
              <w:br/>
              <w:t>Skin Irrit. 2, H315</w:t>
              <w:br/>
              <w:t>Eye Irrit. 2, H319</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Pr>
                <w:noProof/>
              </w:rPr>
              <w:t>5-methyl-3-heptanone l(xi,r36/37)=10%</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1-85-5</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793-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020-00-1</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10 ≤ C ≤ 100) STOT SE 3; H335</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B077C8" w:rsidRPr="0069446B" w:rsidP="00B077C8" w14:paraId="76C830A6" w14:textId="7C05BC4C">
      <w:pPr>
        <w:pStyle w:val="SDSTextHeading3"/>
        <w:rPr>
          <w:noProof w:val="0"/>
          <w:color w:val="auto"/>
          <w:lang w:val="en-US"/>
        </w:rPr>
      </w:pPr>
      <w:r w:rsidRPr="0069446B">
        <w:rPr>
          <w:noProof/>
          <w:color w:val="auto"/>
          <w:lang w:val="en-US"/>
        </w:rPr>
        <w:t>Valori limite nazionali di esposizione professionale e biologici</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5-methyl-3-heptanone l(xi,r36/37)=10%</w:t>
            </w:r>
            <w:r w:rsidRPr="0069446B">
              <w:rPr>
                <w:noProof w:val="0"/>
                <w:color w:val="auto"/>
              </w:rPr>
              <w:t xml:space="preserve"> </w:t>
            </w:r>
            <w:r w:rsidRPr="0069446B" w:rsidR="00FD53E4">
              <w:rPr>
                <w:noProof/>
                <w:color w:val="auto"/>
              </w:rPr>
              <w:t>(541-85-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e Limite Indicativo di Esposizione Professiona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5-Methylheptan-3-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7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0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Italia - Valori limite di esposizione professiona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Metileptano-3-on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7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0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legato XXXVIII del D.Lgs. 9 aprile 2008, n. 81 e s.m.i. (D.Lgs. 4 settembre 2024, n. 135)</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imbolo(i) Dispositivi di Protezione Individua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uanti di protez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Occhiali di sicur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Usare indumenti protettivi ada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zione degli occhi e del volto</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zione degli occhi</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cchiali di sicurezza</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zione della pelle</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zione della pelle e del co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Usare indumenti protettivi adatti</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zione delle mani</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i di protezio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In polvere. Floreale.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5,6,7,8-tetrahydro-3,5,5,6,8,8-hexamethyl-2-naphthyl)ethan-1-one (1506-02-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20 mg/kg di peso corporeo Animal: rat, Guideline: OECD Guideline 401 (Acute Oral Toxicity), 95% CL: 795 - 106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7940 mg/kg di peso corporeo Animal: rat, Animal sex: female, 95% CL: 4890 - 1290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5-methyl-3-heptanone l(xi,r36/37)=10% (541-85-5)</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5,6,7,8-tetrahydro-3,5,5,6,8,8-hexamethyl-2-naphthyl)ethan-1-one (1506-02-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 10 mg/kg di peso corporeo Animal: rat,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5-methyl-3-heptanone l(xi,r36/37)=10% (541-8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rdin de pringtemp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5,6,7,8-tetrahydro-3,5,5,6,8,8-hexamethyl-2-naphthyl)ethan-1-one (1506-02-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9 mg/l Test organisms (species): Lepomis macrochir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rdin de pringtemp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5-methyl-3-heptanone l(xi,r36/37)=10% (541-8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7"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PINENE, linalool, linalyl acetate, LIMONENE, citronello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rdin de pringtemp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rdin de pringtemp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4305B26-461F-4A8A-A976-A4853CE3FFD6}"/>
</file>

<file path=customXml/itemProps3.xml><?xml version="1.0" encoding="utf-8"?>
<ds:datastoreItem xmlns:ds="http://schemas.openxmlformats.org/officeDocument/2006/customXml" ds:itemID="{A471F637-F7CA-40E8-8FEC-5DBB56404E04}"/>
</file>

<file path=customXml/itemProps4.xml><?xml version="1.0" encoding="utf-8"?>
<ds:datastoreItem xmlns:ds="http://schemas.openxmlformats.org/officeDocument/2006/customXml" ds:itemID="{20D135AC-F4A2-4B18-AF11-1698326E5DA5}"/>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